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removes rows with any missing values; use with care as it may bias results if missingness is not completely at random.</w:t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ttle, R. J. A., and Rubin, D. B. (2002). Statistical Analysis with Missing Data (2nd ed.). Wi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44Z</dcterms:created>
  <dcterms:modified xsi:type="dcterms:W3CDTF">2025-10-28T20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